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0B0A63" w14:textId="77777777" w:rsidR="00D971F2" w:rsidRPr="00A27589" w:rsidRDefault="00373B1A" w:rsidP="00EF5701">
      <w:pPr>
        <w:spacing w:after="0" w:line="240" w:lineRule="auto"/>
      </w:pPr>
      <w:r w:rsidRPr="00A27589">
        <w:t>CoolSculpting</w:t>
      </w:r>
      <w:r w:rsidR="00C54016">
        <w:t xml:space="preserve"> service page Advanced Body Sculpting</w:t>
      </w:r>
      <w:r w:rsidR="00D971F2" w:rsidRPr="00A27589">
        <w:t>. TOMO</w:t>
      </w:r>
    </w:p>
    <w:p w14:paraId="1F9A1E8E" w14:textId="77777777" w:rsidR="00D971F2" w:rsidRPr="00A27589" w:rsidRDefault="00D971F2" w:rsidP="00EF5701">
      <w:pPr>
        <w:spacing w:after="0" w:line="240" w:lineRule="auto"/>
      </w:pPr>
    </w:p>
    <w:p w14:paraId="7692F5F7" w14:textId="77777777" w:rsidR="00EF5701" w:rsidRPr="00A27589" w:rsidRDefault="00D971F2" w:rsidP="00EF5701">
      <w:pPr>
        <w:spacing w:after="0" w:line="240" w:lineRule="auto"/>
      </w:pPr>
      <w:r w:rsidRPr="00A27589">
        <w:t>COOLSCULPTING: FREEZE FAT IN FALL RIVER, MA | (877) 577-5476</w:t>
      </w:r>
    </w:p>
    <w:p w14:paraId="7EF2FBE7" w14:textId="77777777" w:rsidR="00D971F2" w:rsidRPr="00A27589" w:rsidRDefault="00D971F2" w:rsidP="00EF5701">
      <w:pPr>
        <w:spacing w:after="0" w:line="240" w:lineRule="auto"/>
      </w:pPr>
      <w:r w:rsidRPr="00A27589">
        <w:t>/COOLSCULPTING FALL RIVER</w:t>
      </w:r>
    </w:p>
    <w:p w14:paraId="4AB6B631" w14:textId="77777777" w:rsidR="00D971F2" w:rsidRPr="00A27589" w:rsidRDefault="00D971F2" w:rsidP="00EF5701">
      <w:pPr>
        <w:spacing w:after="0" w:line="240" w:lineRule="auto"/>
      </w:pPr>
      <w:r w:rsidRPr="00A27589">
        <w:t>KW COOLSCULPTING</w:t>
      </w:r>
    </w:p>
    <w:p w14:paraId="5E785795" w14:textId="77777777" w:rsidR="00D971F2" w:rsidRPr="00A27589" w:rsidRDefault="00D971F2" w:rsidP="00EF5701">
      <w:pPr>
        <w:spacing w:after="0" w:line="240" w:lineRule="auto"/>
      </w:pPr>
      <w:r w:rsidRPr="00A27589">
        <w:t xml:space="preserve">META: CoolSculpting reduces fat without surgery or downtime. Find out more about freezing away your fat from the #1 CoolSculpting Fall River provider. </w:t>
      </w:r>
    </w:p>
    <w:p w14:paraId="49C4CA8B" w14:textId="77777777" w:rsidR="00D971F2" w:rsidRPr="00A27589" w:rsidRDefault="00D971F2" w:rsidP="00EF5701">
      <w:pPr>
        <w:spacing w:after="0" w:line="240" w:lineRule="auto"/>
      </w:pPr>
    </w:p>
    <w:p w14:paraId="1D9B010D" w14:textId="77777777" w:rsidR="00D971F2" w:rsidRPr="00A27589" w:rsidRDefault="00D971F2" w:rsidP="00D971F2">
      <w:pPr>
        <w:spacing w:after="0" w:line="240" w:lineRule="auto"/>
        <w:jc w:val="center"/>
      </w:pPr>
      <w:r w:rsidRPr="00A27589">
        <w:t>CoolSculpting Fat Reduction | Freeze Away Fat</w:t>
      </w:r>
    </w:p>
    <w:p w14:paraId="5E841F4C" w14:textId="77777777" w:rsidR="00EF5701" w:rsidRPr="00A27589" w:rsidRDefault="00EF5701" w:rsidP="00EF5701">
      <w:pPr>
        <w:spacing w:after="0" w:line="240" w:lineRule="auto"/>
      </w:pPr>
    </w:p>
    <w:p w14:paraId="0DB17CB5" w14:textId="77777777" w:rsidR="00EF5701" w:rsidRPr="00A27589" w:rsidRDefault="00EF5701" w:rsidP="00EF5701">
      <w:pPr>
        <w:spacing w:after="0" w:line="240" w:lineRule="auto"/>
      </w:pPr>
      <w:r w:rsidRPr="00A27589">
        <w:t xml:space="preserve">With CoolSculpting, women and men across America are saying goodbye to their stubborn bulges and reducing their fat, all without surgery or downtime. Using innovative cooling technology, CoolSculpting freezes away stubborn fat deposits that resist diet and exercise and effectively targets belly fat, double chins, love handles, and other problem areas. </w:t>
      </w:r>
      <w:r w:rsidR="00D971F2" w:rsidRPr="00A27589">
        <w:t xml:space="preserve">This popular body </w:t>
      </w:r>
      <w:r w:rsidRPr="00A27589">
        <w:t>contouring procedure is FDA cleared and demonstrated by numerous scientific studies as safe and effective. Moreover, results look natural and are long-lasting. Requiring no scalpels, anesthesia, or downtime, CoolSculpting is a superior choice to liposuction for patients who want a non-invasive way to transform their appearance with a slimmer, more sculpted physique.</w:t>
      </w:r>
    </w:p>
    <w:p w14:paraId="6D09D3EA" w14:textId="77777777" w:rsidR="00EF5701" w:rsidRPr="00A27589" w:rsidRDefault="00EF5701" w:rsidP="00EF5701">
      <w:pPr>
        <w:spacing w:after="0" w:line="240" w:lineRule="auto"/>
      </w:pPr>
    </w:p>
    <w:p w14:paraId="2D139FA3" w14:textId="77777777" w:rsidR="00EF5701" w:rsidRPr="00A27589" w:rsidRDefault="00EF5701" w:rsidP="00D971F2">
      <w:pPr>
        <w:spacing w:after="0" w:line="240" w:lineRule="auto"/>
      </w:pPr>
      <w:r w:rsidRPr="00A27589">
        <w:t xml:space="preserve">Find out if fat freezing is right for you by contacting </w:t>
      </w:r>
      <w:r w:rsidR="00D971F2" w:rsidRPr="00A27589">
        <w:t xml:space="preserve">Advanced Body Sculpting of New England, </w:t>
      </w:r>
      <w:r w:rsidRPr="00A27589">
        <w:t>the top CoolSculpting provider in Massachusetts. Conveniently located in</w:t>
      </w:r>
      <w:r w:rsidR="00D971F2" w:rsidRPr="00A27589">
        <w:t xml:space="preserve"> Fall River, we are proud to serve the surrounding communities of the greater providence area, Newport County, and the south coast of MA. </w:t>
      </w:r>
      <w:r w:rsidRPr="00A27589">
        <w:t xml:space="preserve"> </w:t>
      </w:r>
      <w:r w:rsidR="00D971F2" w:rsidRPr="00A27589">
        <w:t>Contact us online or call (877) 577-5476 today to schedule a complimentary consultation.</w:t>
      </w:r>
    </w:p>
    <w:p w14:paraId="64DFEBC8" w14:textId="77777777" w:rsidR="00EF5701" w:rsidRPr="00A27589" w:rsidRDefault="00EF5701" w:rsidP="00EF5701">
      <w:pPr>
        <w:spacing w:after="0" w:line="240" w:lineRule="auto"/>
      </w:pPr>
    </w:p>
    <w:p w14:paraId="7D654101" w14:textId="77777777" w:rsidR="00EF5701" w:rsidRPr="00A27589" w:rsidRDefault="00EF5701" w:rsidP="00EF5701">
      <w:pPr>
        <w:spacing w:after="0" w:line="240" w:lineRule="auto"/>
      </w:pPr>
      <w:r w:rsidRPr="00A27589">
        <w:t>Benefits of Fat Freezing with CoolSculpting</w:t>
      </w:r>
    </w:p>
    <w:p w14:paraId="307BAC0A" w14:textId="77777777" w:rsidR="00D971F2" w:rsidRPr="00A27589" w:rsidRDefault="00D971F2" w:rsidP="00EF5701">
      <w:pPr>
        <w:spacing w:after="0" w:line="240" w:lineRule="auto"/>
      </w:pPr>
    </w:p>
    <w:p w14:paraId="1383CC09" w14:textId="77777777" w:rsidR="00EF5701" w:rsidRPr="00A27589" w:rsidRDefault="00EF5701" w:rsidP="00EF5701">
      <w:pPr>
        <w:numPr>
          <w:ilvl w:val="0"/>
          <w:numId w:val="1"/>
        </w:numPr>
        <w:spacing w:after="0" w:line="240" w:lineRule="auto"/>
        <w:textAlignment w:val="baseline"/>
      </w:pPr>
      <w:r w:rsidRPr="00A27589">
        <w:t xml:space="preserve">Reduce </w:t>
      </w:r>
      <w:r w:rsidR="00D971F2" w:rsidRPr="00A27589">
        <w:t>bulges that resist diet &amp; exercise</w:t>
      </w:r>
    </w:p>
    <w:p w14:paraId="423724ED" w14:textId="77777777" w:rsidR="00EF5701" w:rsidRPr="00A27589" w:rsidRDefault="00D971F2" w:rsidP="00EF5701">
      <w:pPr>
        <w:numPr>
          <w:ilvl w:val="0"/>
          <w:numId w:val="1"/>
        </w:numPr>
        <w:spacing w:after="0" w:line="240" w:lineRule="auto"/>
        <w:textAlignment w:val="baseline"/>
      </w:pPr>
      <w:r w:rsidRPr="00A27589">
        <w:t xml:space="preserve">Contour curves and sculpt </w:t>
      </w:r>
      <w:r w:rsidR="00373B1A" w:rsidRPr="00A27589">
        <w:t>musculature</w:t>
      </w:r>
      <w:r w:rsidR="00EF5701" w:rsidRPr="00A27589">
        <w:t xml:space="preserve"> </w:t>
      </w:r>
    </w:p>
    <w:p w14:paraId="58905FA7" w14:textId="77777777" w:rsidR="00EF5701" w:rsidRPr="00A27589" w:rsidRDefault="00EF5701" w:rsidP="00EF5701">
      <w:pPr>
        <w:numPr>
          <w:ilvl w:val="0"/>
          <w:numId w:val="1"/>
        </w:numPr>
        <w:spacing w:after="0" w:line="240" w:lineRule="auto"/>
        <w:textAlignment w:val="baseline"/>
      </w:pPr>
      <w:r w:rsidRPr="00A27589">
        <w:t>Lasting</w:t>
      </w:r>
      <w:r w:rsidR="00D971F2" w:rsidRPr="00A27589">
        <w:t>, natural looking</w:t>
      </w:r>
      <w:r w:rsidRPr="00A27589">
        <w:t xml:space="preserve"> fat reduction</w:t>
      </w:r>
    </w:p>
    <w:p w14:paraId="35B2756A" w14:textId="77777777" w:rsidR="00EF5701" w:rsidRPr="00A27589" w:rsidRDefault="00EF5701" w:rsidP="00EF5701">
      <w:pPr>
        <w:numPr>
          <w:ilvl w:val="0"/>
          <w:numId w:val="1"/>
        </w:numPr>
        <w:spacing w:after="0" w:line="240" w:lineRule="auto"/>
        <w:textAlignment w:val="baseline"/>
      </w:pPr>
      <w:r w:rsidRPr="00A27589">
        <w:t>High patient satisfaction rate</w:t>
      </w:r>
    </w:p>
    <w:p w14:paraId="1A4F44FE" w14:textId="77777777" w:rsidR="00EF5701" w:rsidRPr="00A27589" w:rsidRDefault="00EF5701" w:rsidP="00EF5701">
      <w:pPr>
        <w:numPr>
          <w:ilvl w:val="0"/>
          <w:numId w:val="1"/>
        </w:numPr>
        <w:spacing w:after="0" w:line="240" w:lineRule="auto"/>
        <w:textAlignment w:val="baseline"/>
      </w:pPr>
      <w:r w:rsidRPr="00A27589">
        <w:t xml:space="preserve">Great safety profile and no </w:t>
      </w:r>
      <w:r w:rsidR="00D971F2" w:rsidRPr="00A27589">
        <w:t>downtime</w:t>
      </w:r>
    </w:p>
    <w:p w14:paraId="6E1683CF" w14:textId="77777777" w:rsidR="00EF5701" w:rsidRPr="00A27589" w:rsidRDefault="00D971F2" w:rsidP="00EF5701">
      <w:pPr>
        <w:numPr>
          <w:ilvl w:val="0"/>
          <w:numId w:val="1"/>
        </w:numPr>
        <w:spacing w:after="0" w:line="240" w:lineRule="auto"/>
        <w:textAlignment w:val="baseline"/>
      </w:pPr>
      <w:r w:rsidRPr="00A27589">
        <w:t xml:space="preserve">Millions of </w:t>
      </w:r>
      <w:r w:rsidR="00EF5701" w:rsidRPr="00A27589">
        <w:t>treatment</w:t>
      </w:r>
      <w:r w:rsidRPr="00A27589">
        <w:t xml:space="preserve">s </w:t>
      </w:r>
      <w:r w:rsidR="00EF5701" w:rsidRPr="00A27589">
        <w:t>performed</w:t>
      </w:r>
      <w:r w:rsidRPr="00A27589">
        <w:t xml:space="preserve"> worldwide</w:t>
      </w:r>
    </w:p>
    <w:p w14:paraId="70CB9D99" w14:textId="77777777" w:rsidR="00EF5701" w:rsidRPr="00A27589" w:rsidRDefault="00EF5701" w:rsidP="00EF5701">
      <w:pPr>
        <w:numPr>
          <w:ilvl w:val="0"/>
          <w:numId w:val="1"/>
        </w:numPr>
        <w:spacing w:after="0" w:line="240" w:lineRule="auto"/>
        <w:textAlignment w:val="baseline"/>
      </w:pPr>
      <w:r w:rsidRPr="00A27589">
        <w:t>FDA cleared, scientifically proven</w:t>
      </w:r>
    </w:p>
    <w:p w14:paraId="4E69EB18" w14:textId="77777777" w:rsidR="00EF5701" w:rsidRPr="00A27589" w:rsidRDefault="00EF5701" w:rsidP="00EF5701">
      <w:pPr>
        <w:numPr>
          <w:ilvl w:val="0"/>
          <w:numId w:val="1"/>
        </w:numPr>
        <w:spacing w:after="0" w:line="240" w:lineRule="auto"/>
        <w:textAlignment w:val="baseline"/>
      </w:pPr>
      <w:r w:rsidRPr="00A27589">
        <w:t>Non-invasive alternative to liposuction</w:t>
      </w:r>
    </w:p>
    <w:p w14:paraId="506CE2F1" w14:textId="77777777" w:rsidR="00EF5701" w:rsidRPr="00A27589" w:rsidRDefault="00EF5701" w:rsidP="00EF5701">
      <w:pPr>
        <w:spacing w:after="0" w:line="240" w:lineRule="auto"/>
      </w:pPr>
    </w:p>
    <w:p w14:paraId="7C4B0E9D" w14:textId="77777777" w:rsidR="00EF5701" w:rsidRPr="00A27589" w:rsidRDefault="00EF5701" w:rsidP="00EF5701">
      <w:pPr>
        <w:spacing w:after="0" w:line="240" w:lineRule="auto"/>
      </w:pPr>
      <w:r w:rsidRPr="00A27589">
        <w:t>CoolSculpting Before and After*</w:t>
      </w:r>
    </w:p>
    <w:p w14:paraId="667C9FC8" w14:textId="77777777" w:rsidR="00D971F2" w:rsidRPr="00A27589" w:rsidRDefault="00D971F2" w:rsidP="00EF5701">
      <w:pPr>
        <w:spacing w:after="0" w:line="240" w:lineRule="auto"/>
      </w:pPr>
    </w:p>
    <w:p w14:paraId="560ABA82" w14:textId="7DFB96F4" w:rsidR="00EF5701" w:rsidRPr="00547CDA" w:rsidRDefault="00EF5701" w:rsidP="00EF5701">
      <w:pPr>
        <w:spacing w:after="0" w:line="240" w:lineRule="auto"/>
        <w:rPr>
          <w:color w:val="FF0000"/>
        </w:rPr>
      </w:pPr>
      <w:r w:rsidRPr="00A27589">
        <w:t xml:space="preserve">These CoolSculpting before and after pictures display how effective the fat freezing </w:t>
      </w:r>
      <w:r w:rsidR="00D971F2" w:rsidRPr="00A27589">
        <w:t xml:space="preserve">treatment </w:t>
      </w:r>
      <w:r w:rsidRPr="00A27589">
        <w:t xml:space="preserve">can be. Results may vary with any aesthetic treatment, but these images are of real patients </w:t>
      </w:r>
      <w:r w:rsidR="00D971F2" w:rsidRPr="00A27589">
        <w:t xml:space="preserve">who received actual </w:t>
      </w:r>
      <w:proofErr w:type="gramStart"/>
      <w:r w:rsidR="00D971F2" w:rsidRPr="00A27589">
        <w:t>treatments.*</w:t>
      </w:r>
      <w:proofErr w:type="gramEnd"/>
      <w:r w:rsidR="00547CDA">
        <w:t xml:space="preserve"> </w:t>
      </w:r>
    </w:p>
    <w:p w14:paraId="74A1FAEB" w14:textId="77777777" w:rsidR="00EF5701" w:rsidRPr="00A27589" w:rsidRDefault="00EF5701" w:rsidP="00EF5701">
      <w:pPr>
        <w:spacing w:after="0" w:line="240" w:lineRule="auto"/>
      </w:pPr>
    </w:p>
    <w:p w14:paraId="05240695" w14:textId="77777777" w:rsidR="00EF5701" w:rsidRPr="00A27589" w:rsidRDefault="00EF5701" w:rsidP="00EF5701">
      <w:pPr>
        <w:spacing w:after="0" w:line="240" w:lineRule="auto"/>
      </w:pPr>
      <w:r w:rsidRPr="00A27589">
        <w:t>How Does Cool</w:t>
      </w:r>
      <w:r w:rsidR="00373B1A" w:rsidRPr="00A27589">
        <w:t xml:space="preserve"> </w:t>
      </w:r>
      <w:r w:rsidRPr="00A27589">
        <w:t>Sculpting Work?</w:t>
      </w:r>
    </w:p>
    <w:p w14:paraId="521D2352" w14:textId="77777777" w:rsidR="00D971F2" w:rsidRPr="00A27589" w:rsidRDefault="00D971F2" w:rsidP="00EF5701">
      <w:pPr>
        <w:spacing w:after="0" w:line="240" w:lineRule="auto"/>
      </w:pPr>
    </w:p>
    <w:p w14:paraId="42E0EC89" w14:textId="77777777" w:rsidR="00EF5701" w:rsidRPr="00A27589" w:rsidRDefault="00EF5701" w:rsidP="00EF5701">
      <w:pPr>
        <w:spacing w:after="0" w:line="240" w:lineRule="auto"/>
      </w:pPr>
      <w:r w:rsidRPr="00A27589">
        <w:t>Through the process of cryolipolysis, Cool</w:t>
      </w:r>
      <w:r w:rsidR="00373B1A" w:rsidRPr="00A27589">
        <w:t xml:space="preserve"> </w:t>
      </w:r>
      <w:r w:rsidRPr="00A27589">
        <w:t>Sculpting</w:t>
      </w:r>
      <w:r w:rsidR="00D971F2" w:rsidRPr="00A27589">
        <w:t xml:space="preserve"> freezes fat cells until t</w:t>
      </w:r>
      <w:r w:rsidRPr="00A27589">
        <w:t xml:space="preserve">hey rupture, causing </w:t>
      </w:r>
      <w:r w:rsidR="00427BE0" w:rsidRPr="00A27589">
        <w:t>apoptosis, or cell death and removal.</w:t>
      </w:r>
      <w:r w:rsidRPr="00A27589">
        <w:t xml:space="preserve"> During treatment,</w:t>
      </w:r>
      <w:r w:rsidR="00D971F2" w:rsidRPr="00A27589">
        <w:t xml:space="preserve"> a patented applicator applies suction to</w:t>
      </w:r>
      <w:r w:rsidRPr="00A27589">
        <w:t xml:space="preserve"> </w:t>
      </w:r>
      <w:r w:rsidR="00D971F2" w:rsidRPr="00A27589">
        <w:t>gently draw</w:t>
      </w:r>
      <w:r w:rsidRPr="00A27589">
        <w:t xml:space="preserve"> fat</w:t>
      </w:r>
      <w:r w:rsidR="00D971F2" w:rsidRPr="00A27589">
        <w:t xml:space="preserve"> cells towards </w:t>
      </w:r>
      <w:r w:rsidRPr="00A27589">
        <w:t>the surface of the skin</w:t>
      </w:r>
      <w:r w:rsidR="00D971F2" w:rsidRPr="00A27589">
        <w:t>. Cooling</w:t>
      </w:r>
      <w:r w:rsidRPr="00A27589">
        <w:t xml:space="preserve"> panels </w:t>
      </w:r>
      <w:r w:rsidR="00D971F2" w:rsidRPr="00A27589">
        <w:t>then expose the subcutaneous fat to precisely controlled cooling. The regulated temperature freezes fat cells but</w:t>
      </w:r>
      <w:r w:rsidR="00427BE0" w:rsidRPr="00A27589">
        <w:t xml:space="preserve"> does not</w:t>
      </w:r>
      <w:r w:rsidRPr="00A27589">
        <w:t xml:space="preserve"> harm the tissue</w:t>
      </w:r>
      <w:r w:rsidR="00427BE0" w:rsidRPr="00A27589">
        <w:t xml:space="preserve"> or skin surrounding the targeted bulge. Following a cryolipolysis treatment, frozen fat cells are gradually </w:t>
      </w:r>
      <w:r w:rsidR="00427BE0" w:rsidRPr="00A27589">
        <w:lastRenderedPageBreak/>
        <w:t>c</w:t>
      </w:r>
      <w:r w:rsidRPr="00A27589">
        <w:t xml:space="preserve">ollected, metabolized, and removed as waste by the lymphatic </w:t>
      </w:r>
      <w:proofErr w:type="gramStart"/>
      <w:r w:rsidRPr="00A27589">
        <w:t>system</w:t>
      </w:r>
      <w:r w:rsidR="00427BE0" w:rsidRPr="00A27589">
        <w:t>.</w:t>
      </w:r>
      <w:r w:rsidRPr="00A27589">
        <w:t>¹</w:t>
      </w:r>
      <w:proofErr w:type="gramEnd"/>
      <w:r w:rsidRPr="00A27589">
        <w:t xml:space="preserve"> </w:t>
      </w:r>
      <w:r w:rsidR="00427BE0" w:rsidRPr="00A27589">
        <w:t>Once excreted from the body,</w:t>
      </w:r>
      <w:r w:rsidRPr="00A27589">
        <w:t xml:space="preserve"> fat cells</w:t>
      </w:r>
      <w:r w:rsidR="00427BE0" w:rsidRPr="00A27589">
        <w:t xml:space="preserve"> cannot grow back,</w:t>
      </w:r>
      <w:r w:rsidRPr="00A27589">
        <w:t xml:space="preserve"> ensuring </w:t>
      </w:r>
      <w:r w:rsidR="00427BE0" w:rsidRPr="00A27589">
        <w:t xml:space="preserve">long-term </w:t>
      </w:r>
      <w:r w:rsidRPr="00A27589">
        <w:t>results</w:t>
      </w:r>
      <w:r w:rsidR="00427BE0" w:rsidRPr="00A27589">
        <w:t>.</w:t>
      </w:r>
      <w:r w:rsidR="00A27589">
        <w:rPr>
          <w:rFonts w:cstheme="minorHAnsi"/>
        </w:rPr>
        <w:t>³</w:t>
      </w:r>
    </w:p>
    <w:p w14:paraId="49DF2540" w14:textId="77777777" w:rsidR="00427BE0" w:rsidRPr="00A27589" w:rsidRDefault="00427BE0" w:rsidP="00EF5701">
      <w:pPr>
        <w:spacing w:after="0" w:line="240" w:lineRule="auto"/>
      </w:pPr>
    </w:p>
    <w:p w14:paraId="10A4EE28" w14:textId="77777777" w:rsidR="00EF5701" w:rsidRPr="00A27589" w:rsidRDefault="00EF5701" w:rsidP="00EF5701">
      <w:pPr>
        <w:spacing w:after="0" w:line="240" w:lineRule="auto"/>
      </w:pPr>
      <w:r w:rsidRPr="00A27589">
        <w:t>Is Cool</w:t>
      </w:r>
      <w:r w:rsidR="00373B1A" w:rsidRPr="00A27589">
        <w:t xml:space="preserve"> </w:t>
      </w:r>
      <w:r w:rsidRPr="00A27589">
        <w:t>Sculpting Permanent?</w:t>
      </w:r>
    </w:p>
    <w:p w14:paraId="22512935" w14:textId="77777777" w:rsidR="00427BE0" w:rsidRPr="00A27589" w:rsidRDefault="00427BE0" w:rsidP="00EF5701">
      <w:pPr>
        <w:spacing w:after="0" w:line="240" w:lineRule="auto"/>
      </w:pPr>
    </w:p>
    <w:p w14:paraId="1EA6A455" w14:textId="77777777" w:rsidR="00EF5701" w:rsidRPr="00A27589" w:rsidRDefault="00EF5701" w:rsidP="00EF5701">
      <w:pPr>
        <w:spacing w:after="0" w:line="240" w:lineRule="auto"/>
      </w:pPr>
      <w:r w:rsidRPr="00A27589">
        <w:t>Cool</w:t>
      </w:r>
      <w:r w:rsidR="00373B1A" w:rsidRPr="00A27589">
        <w:t xml:space="preserve"> </w:t>
      </w:r>
      <w:r w:rsidRPr="00A27589">
        <w:t>Sculpting's results a</w:t>
      </w:r>
      <w:r w:rsidR="00427BE0" w:rsidRPr="00A27589">
        <w:t>re</w:t>
      </w:r>
      <w:r w:rsidRPr="00A27589">
        <w:t xml:space="preserve"> “durable despite fluctuations in body weight,” </w:t>
      </w:r>
      <w:r w:rsidR="00427BE0" w:rsidRPr="00A27589">
        <w:t xml:space="preserve">according to a </w:t>
      </w:r>
      <w:r w:rsidR="00373B1A" w:rsidRPr="00A27589">
        <w:t>longitudinal</w:t>
      </w:r>
      <w:r w:rsidR="00427BE0" w:rsidRPr="00A27589">
        <w:t xml:space="preserve"> study p</w:t>
      </w:r>
      <w:r w:rsidRPr="00A27589">
        <w:t xml:space="preserve">ublished in the </w:t>
      </w:r>
      <w:r w:rsidRPr="00A27589">
        <w:rPr>
          <w:i/>
        </w:rPr>
        <w:t>Journal of Cosmetic Dermatology</w:t>
      </w:r>
      <w:r w:rsidR="00427BE0" w:rsidRPr="00A27589">
        <w:t xml:space="preserve"> which evaluated the long-term results of cryolipolysis patients. Nine years after a single Cool</w:t>
      </w:r>
      <w:r w:rsidR="00373B1A" w:rsidRPr="00A27589">
        <w:t xml:space="preserve"> </w:t>
      </w:r>
      <w:r w:rsidR="00427BE0" w:rsidRPr="00A27589">
        <w:t xml:space="preserve">Sculpting treatment, the study found consistent results in all subjects, </w:t>
      </w:r>
      <w:r w:rsidR="00373B1A" w:rsidRPr="00A27589">
        <w:t>concluding,</w:t>
      </w:r>
      <w:r w:rsidRPr="00A27589">
        <w:t xml:space="preserve"> “</w:t>
      </w:r>
      <w:r w:rsidR="00373B1A" w:rsidRPr="00A27589">
        <w:t>Local</w:t>
      </w:r>
      <w:r w:rsidRPr="00A27589">
        <w:t xml:space="preserve"> reductions in f</w:t>
      </w:r>
      <w:r w:rsidR="00A27589">
        <w:t>at have significant longevity.”</w:t>
      </w:r>
      <w:r w:rsidR="00A27589">
        <w:rPr>
          <w:rFonts w:cstheme="minorHAnsi"/>
        </w:rPr>
        <w:t>²</w:t>
      </w:r>
    </w:p>
    <w:p w14:paraId="79FB0EB1" w14:textId="77777777" w:rsidR="00EF5701" w:rsidRPr="00A27589" w:rsidRDefault="00EF5701" w:rsidP="00EF5701">
      <w:pPr>
        <w:spacing w:after="0" w:line="240" w:lineRule="auto"/>
      </w:pPr>
    </w:p>
    <w:p w14:paraId="2F6F96E3" w14:textId="77777777" w:rsidR="00373B1A" w:rsidRPr="00A27589" w:rsidRDefault="00373B1A" w:rsidP="00EF5701">
      <w:pPr>
        <w:spacing w:after="0" w:line="240" w:lineRule="auto"/>
      </w:pPr>
      <w:r w:rsidRPr="00A27589">
        <w:t>Freezing Fat from Nearly Any Problem Area</w:t>
      </w:r>
    </w:p>
    <w:p w14:paraId="66FC3C3C" w14:textId="77777777" w:rsidR="00373B1A" w:rsidRPr="00A27589" w:rsidRDefault="00373B1A" w:rsidP="00EF5701">
      <w:pPr>
        <w:spacing w:after="0" w:line="240" w:lineRule="auto"/>
      </w:pPr>
    </w:p>
    <w:p w14:paraId="759FA55B" w14:textId="77777777" w:rsidR="00373B1A" w:rsidRPr="00A27589" w:rsidRDefault="00C54016" w:rsidP="00EF5701">
      <w:pPr>
        <w:spacing w:after="0" w:line="240" w:lineRule="auto"/>
      </w:pPr>
      <w:r>
        <w:t>Advanced Body Sculpting of New England</w:t>
      </w:r>
      <w:r w:rsidR="00373B1A" w:rsidRPr="00A27589">
        <w:t xml:space="preserve"> offers the latest line of Cool Sculpting applicators, allowing fat freezing on the following areas:</w:t>
      </w:r>
    </w:p>
    <w:p w14:paraId="089792EA" w14:textId="77777777" w:rsidR="00373B1A" w:rsidRPr="00A27589" w:rsidRDefault="00373B1A" w:rsidP="00EF5701">
      <w:pPr>
        <w:spacing w:after="0" w:line="240" w:lineRule="auto"/>
      </w:pPr>
    </w:p>
    <w:p w14:paraId="39EBE26A" w14:textId="77777777" w:rsidR="00373B1A" w:rsidRPr="00A27589" w:rsidRDefault="00373B1A" w:rsidP="00373B1A">
      <w:pPr>
        <w:pStyle w:val="ListParagraph"/>
        <w:numPr>
          <w:ilvl w:val="0"/>
          <w:numId w:val="2"/>
        </w:numPr>
        <w:spacing w:after="0" w:line="240" w:lineRule="auto"/>
      </w:pPr>
      <w:r w:rsidRPr="00A27589">
        <w:t>Belly fat on the abdomen</w:t>
      </w:r>
    </w:p>
    <w:p w14:paraId="2959DA52" w14:textId="77777777" w:rsidR="00373B1A" w:rsidRPr="00A27589" w:rsidRDefault="00373B1A" w:rsidP="00373B1A">
      <w:pPr>
        <w:pStyle w:val="ListParagraph"/>
        <w:numPr>
          <w:ilvl w:val="0"/>
          <w:numId w:val="2"/>
        </w:numPr>
        <w:spacing w:after="0" w:line="240" w:lineRule="auto"/>
      </w:pPr>
      <w:r w:rsidRPr="00A27589">
        <w:t>Love handles on the flanks</w:t>
      </w:r>
    </w:p>
    <w:p w14:paraId="77193F26" w14:textId="77777777" w:rsidR="00373B1A" w:rsidRPr="00A27589" w:rsidRDefault="00373B1A" w:rsidP="00373B1A">
      <w:pPr>
        <w:pStyle w:val="ListParagraph"/>
        <w:numPr>
          <w:ilvl w:val="0"/>
          <w:numId w:val="2"/>
        </w:numPr>
        <w:spacing w:after="0" w:line="240" w:lineRule="auto"/>
      </w:pPr>
      <w:r w:rsidRPr="00A27589">
        <w:t>Fat on the back</w:t>
      </w:r>
    </w:p>
    <w:p w14:paraId="1E9879F6" w14:textId="77777777" w:rsidR="00373B1A" w:rsidRPr="00A27589" w:rsidRDefault="00373B1A" w:rsidP="00373B1A">
      <w:pPr>
        <w:pStyle w:val="ListParagraph"/>
        <w:numPr>
          <w:ilvl w:val="0"/>
          <w:numId w:val="2"/>
        </w:numPr>
        <w:spacing w:after="0" w:line="240" w:lineRule="auto"/>
      </w:pPr>
      <w:r w:rsidRPr="00A27589">
        <w:t>Fat on the upper arms</w:t>
      </w:r>
    </w:p>
    <w:p w14:paraId="5A8B8E3C" w14:textId="77777777" w:rsidR="00373B1A" w:rsidRPr="00A27589" w:rsidRDefault="00373B1A" w:rsidP="00373B1A">
      <w:pPr>
        <w:pStyle w:val="ListParagraph"/>
        <w:numPr>
          <w:ilvl w:val="0"/>
          <w:numId w:val="2"/>
        </w:numPr>
        <w:spacing w:after="0" w:line="240" w:lineRule="auto"/>
      </w:pPr>
      <w:r w:rsidRPr="00A27589">
        <w:t>Fat on the inner and outer thighs</w:t>
      </w:r>
    </w:p>
    <w:p w14:paraId="36DC72A8" w14:textId="77777777" w:rsidR="00373B1A" w:rsidRPr="00A27589" w:rsidRDefault="00373B1A" w:rsidP="00373B1A">
      <w:pPr>
        <w:pStyle w:val="ListParagraph"/>
        <w:numPr>
          <w:ilvl w:val="0"/>
          <w:numId w:val="2"/>
        </w:numPr>
        <w:spacing w:after="0" w:line="240" w:lineRule="auto"/>
      </w:pPr>
      <w:r w:rsidRPr="00A27589">
        <w:t>Banana roll from below the buttocks</w:t>
      </w:r>
    </w:p>
    <w:p w14:paraId="42276F39" w14:textId="77777777" w:rsidR="00373B1A" w:rsidRPr="00A27589" w:rsidRDefault="00373B1A" w:rsidP="00373B1A">
      <w:pPr>
        <w:pStyle w:val="ListParagraph"/>
        <w:numPr>
          <w:ilvl w:val="0"/>
          <w:numId w:val="2"/>
        </w:numPr>
        <w:spacing w:after="0" w:line="240" w:lineRule="auto"/>
      </w:pPr>
      <w:r w:rsidRPr="00A27589">
        <w:t>Double chin from the submental region</w:t>
      </w:r>
    </w:p>
    <w:p w14:paraId="7DE2AF86" w14:textId="77777777" w:rsidR="00373B1A" w:rsidRPr="00A27589" w:rsidRDefault="00373B1A" w:rsidP="00373B1A">
      <w:pPr>
        <w:pStyle w:val="ListParagraph"/>
        <w:numPr>
          <w:ilvl w:val="0"/>
          <w:numId w:val="2"/>
        </w:numPr>
        <w:spacing w:after="0" w:line="240" w:lineRule="auto"/>
      </w:pPr>
      <w:r w:rsidRPr="00A27589">
        <w:t>Armpit fat or bra bulge</w:t>
      </w:r>
    </w:p>
    <w:p w14:paraId="7C74B55E" w14:textId="77777777" w:rsidR="00373B1A" w:rsidRPr="00A27589" w:rsidRDefault="00373B1A" w:rsidP="00373B1A">
      <w:pPr>
        <w:pStyle w:val="ListParagraph"/>
        <w:numPr>
          <w:ilvl w:val="0"/>
          <w:numId w:val="2"/>
        </w:numPr>
        <w:spacing w:after="0" w:line="240" w:lineRule="auto"/>
      </w:pPr>
      <w:r w:rsidRPr="00A27589">
        <w:t>Moobs or man boobs on the chest</w:t>
      </w:r>
    </w:p>
    <w:p w14:paraId="245EC392" w14:textId="77777777" w:rsidR="00373B1A" w:rsidRPr="00A27589" w:rsidRDefault="00373B1A" w:rsidP="00EF5701">
      <w:pPr>
        <w:spacing w:after="0" w:line="240" w:lineRule="auto"/>
      </w:pPr>
    </w:p>
    <w:p w14:paraId="62818B95" w14:textId="77777777" w:rsidR="00373B1A" w:rsidRPr="00A27589" w:rsidRDefault="00373B1A" w:rsidP="00EF5701">
      <w:pPr>
        <w:spacing w:after="0" w:line="240" w:lineRule="auto"/>
      </w:pPr>
    </w:p>
    <w:p w14:paraId="1ED4C147" w14:textId="77777777" w:rsidR="00EF5701" w:rsidRPr="00A27589" w:rsidRDefault="00EF5701" w:rsidP="00EF5701">
      <w:pPr>
        <w:spacing w:after="0" w:line="240" w:lineRule="auto"/>
      </w:pPr>
      <w:r w:rsidRPr="00A27589">
        <w:t>When Will I See My Cool</w:t>
      </w:r>
      <w:r w:rsidR="00373B1A" w:rsidRPr="00A27589">
        <w:t xml:space="preserve"> </w:t>
      </w:r>
      <w:r w:rsidRPr="00A27589">
        <w:t>Sculpting Results</w:t>
      </w:r>
      <w:r w:rsidR="00373B1A" w:rsidRPr="00A27589">
        <w:t>?</w:t>
      </w:r>
    </w:p>
    <w:p w14:paraId="630774B7" w14:textId="77777777" w:rsidR="00427BE0" w:rsidRPr="00A27589" w:rsidRDefault="00427BE0" w:rsidP="00EF5701">
      <w:pPr>
        <w:spacing w:after="0" w:line="240" w:lineRule="auto"/>
      </w:pPr>
    </w:p>
    <w:p w14:paraId="30158BF7" w14:textId="77777777" w:rsidR="00EF5701" w:rsidRPr="00A27589" w:rsidRDefault="00EF5701" w:rsidP="00EF5701">
      <w:pPr>
        <w:spacing w:after="0" w:line="240" w:lineRule="auto"/>
      </w:pPr>
      <w:r w:rsidRPr="00A27589">
        <w:t>While cryolipolysis has proven to be an extremely dependable mec</w:t>
      </w:r>
      <w:r w:rsidR="00427BE0" w:rsidRPr="00A27589">
        <w:t>hanism for reducing fat, results are not immediate. Because the process relies on a body's natural processes of cleaning up damaged</w:t>
      </w:r>
      <w:r w:rsidRPr="00A27589">
        <w:t xml:space="preserve"> cells</w:t>
      </w:r>
      <w:r w:rsidR="00427BE0" w:rsidRPr="00A27589">
        <w:t>, reductions in fat</w:t>
      </w:r>
      <w:r w:rsidRPr="00A27589">
        <w:t xml:space="preserve"> often take several weeks to become visible. Some results have appeared as quickly as four weeks after the initial treatment, but individual experiences vary. The majority of individuals start to see the full effects of Cool</w:t>
      </w:r>
      <w:r w:rsidR="00373B1A" w:rsidRPr="00A27589">
        <w:t xml:space="preserve"> </w:t>
      </w:r>
      <w:r w:rsidRPr="00A27589">
        <w:t>Sculpting after eigh</w:t>
      </w:r>
      <w:r w:rsidR="00427BE0" w:rsidRPr="00A27589">
        <w:t>t to twelve weeks have gone by.*</w:t>
      </w:r>
    </w:p>
    <w:p w14:paraId="45A74365" w14:textId="77777777" w:rsidR="00F600F4" w:rsidRPr="00A27589" w:rsidRDefault="00F600F4" w:rsidP="00EF5701">
      <w:pPr>
        <w:spacing w:after="0" w:line="240" w:lineRule="auto"/>
      </w:pPr>
    </w:p>
    <w:p w14:paraId="3CD14A2A" w14:textId="77777777" w:rsidR="00F600F4" w:rsidRPr="00A27589" w:rsidRDefault="00F600F4" w:rsidP="00F600F4">
      <w:pPr>
        <w:spacing w:after="0" w:line="240" w:lineRule="auto"/>
      </w:pPr>
      <w:r w:rsidRPr="00A27589">
        <w:t>While some patients report reductions in fat following a single Cool Sculpting treatment, the majority of patients require a series of cooling cycles to obtain optimal results.*</w:t>
      </w:r>
    </w:p>
    <w:p w14:paraId="44170A3E" w14:textId="77777777" w:rsidR="00F600F4" w:rsidRPr="00A27589" w:rsidRDefault="00F600F4" w:rsidP="00EF5701">
      <w:pPr>
        <w:spacing w:after="0" w:line="240" w:lineRule="auto"/>
      </w:pPr>
    </w:p>
    <w:p w14:paraId="42F0D653" w14:textId="77777777" w:rsidR="00EF5701" w:rsidRPr="00A27589" w:rsidRDefault="00EF5701" w:rsidP="00EF5701">
      <w:pPr>
        <w:spacing w:after="0" w:line="240" w:lineRule="auto"/>
      </w:pPr>
    </w:p>
    <w:p w14:paraId="2C5AF3EA" w14:textId="77777777" w:rsidR="00EF5701" w:rsidRPr="00A27589" w:rsidRDefault="00EF5701" w:rsidP="00EF5701">
      <w:pPr>
        <w:spacing w:after="0" w:line="240" w:lineRule="auto"/>
      </w:pPr>
      <w:r w:rsidRPr="00A27589">
        <w:t>How Much Does CoolSculpting Cost?</w:t>
      </w:r>
    </w:p>
    <w:p w14:paraId="384C0F9B" w14:textId="77777777" w:rsidR="00427BE0" w:rsidRPr="00A27589" w:rsidRDefault="00427BE0" w:rsidP="00EF5701">
      <w:pPr>
        <w:spacing w:after="0" w:line="240" w:lineRule="auto"/>
      </w:pPr>
    </w:p>
    <w:p w14:paraId="58FF7E9B" w14:textId="77777777" w:rsidR="00F600F4" w:rsidRPr="00A27589" w:rsidRDefault="00EF5701" w:rsidP="00EF5701">
      <w:pPr>
        <w:spacing w:after="0" w:line="240" w:lineRule="auto"/>
      </w:pPr>
      <w:r w:rsidRPr="00A27589">
        <w:t>CoolSculpting</w:t>
      </w:r>
      <w:r w:rsidR="00427BE0" w:rsidRPr="00A27589">
        <w:t xml:space="preserve"> cost</w:t>
      </w:r>
      <w:r w:rsidRPr="00A27589">
        <w:t xml:space="preserve"> </w:t>
      </w:r>
      <w:r w:rsidR="00F600F4" w:rsidRPr="00A27589">
        <w:t xml:space="preserve">fluctuates from patient to patient, depending on the specific parameters of each individual’s treatment plans, including treatment area and the number of cycles required to achieve ultimate results. During your complimentary consultation with </w:t>
      </w:r>
      <w:r w:rsidR="00C54016">
        <w:t>Advanced Body Sculpting of New England</w:t>
      </w:r>
      <w:r w:rsidR="00F600F4" w:rsidRPr="00A27589">
        <w:t xml:space="preserve">, we will help you determine if fat freezing is right for you, and if so customize a treatment plan that meets your needs and matches your budget. </w:t>
      </w:r>
    </w:p>
    <w:p w14:paraId="5CA8DD38" w14:textId="77777777" w:rsidR="00EF5701" w:rsidRPr="00A27589" w:rsidRDefault="00EF5701" w:rsidP="00EF5701">
      <w:pPr>
        <w:spacing w:after="0" w:line="240" w:lineRule="auto"/>
      </w:pPr>
    </w:p>
    <w:p w14:paraId="553B902C" w14:textId="77777777" w:rsidR="00F600F4" w:rsidRPr="00A27589" w:rsidRDefault="00EF5701" w:rsidP="00EF5701">
      <w:pPr>
        <w:spacing w:after="0" w:line="240" w:lineRule="auto"/>
      </w:pPr>
      <w:r w:rsidRPr="00A27589">
        <w:lastRenderedPageBreak/>
        <w:t>As the top CoolSculpting</w:t>
      </w:r>
      <w:r w:rsidR="00427BE0" w:rsidRPr="00A27589">
        <w:t xml:space="preserve"> Fall River </w:t>
      </w:r>
      <w:r w:rsidRPr="00A27589">
        <w:t xml:space="preserve">provider, </w:t>
      </w:r>
      <w:r w:rsidR="00C54016">
        <w:t>Advanced Body Sculpting of New England</w:t>
      </w:r>
      <w:r w:rsidR="00427BE0" w:rsidRPr="00A27589">
        <w:t xml:space="preserve"> offers new clients 25% off CoolSculpting cost when you schedule a complimentary consultation.</w:t>
      </w:r>
    </w:p>
    <w:p w14:paraId="6916D83A" w14:textId="77777777" w:rsidR="00F600F4" w:rsidRPr="00A27589" w:rsidRDefault="00F600F4" w:rsidP="00EF5701">
      <w:pPr>
        <w:spacing w:after="0" w:line="240" w:lineRule="auto"/>
      </w:pPr>
    </w:p>
    <w:p w14:paraId="2C7206A8" w14:textId="77777777" w:rsidR="00EF5701" w:rsidRPr="00A27589" w:rsidRDefault="00F600F4" w:rsidP="00EF5701">
      <w:pPr>
        <w:spacing w:after="0" w:line="240" w:lineRule="auto"/>
      </w:pPr>
      <w:r w:rsidRPr="00A27589">
        <w:t>Coo</w:t>
      </w:r>
      <w:r w:rsidR="00EF5701" w:rsidRPr="00A27589">
        <w:t>l</w:t>
      </w:r>
      <w:r w:rsidRPr="00A27589">
        <w:t xml:space="preserve"> </w:t>
      </w:r>
      <w:r w:rsidR="00EF5701" w:rsidRPr="00A27589">
        <w:t>Sculpting Side Effects and Risks</w:t>
      </w:r>
    </w:p>
    <w:p w14:paraId="2D762FDA" w14:textId="77777777" w:rsidR="00F600F4" w:rsidRPr="00A27589" w:rsidRDefault="00F600F4" w:rsidP="00EF5701">
      <w:pPr>
        <w:spacing w:after="0" w:line="240" w:lineRule="auto"/>
      </w:pPr>
    </w:p>
    <w:p w14:paraId="2A16895A" w14:textId="77777777" w:rsidR="00F600F4" w:rsidRPr="00A27589" w:rsidRDefault="00EF5701" w:rsidP="00EF5701">
      <w:pPr>
        <w:spacing w:after="0" w:line="240" w:lineRule="auto"/>
      </w:pPr>
      <w:r w:rsidRPr="00A27589">
        <w:t>Cool</w:t>
      </w:r>
      <w:r w:rsidR="00F600F4" w:rsidRPr="00A27589">
        <w:t xml:space="preserve"> </w:t>
      </w:r>
      <w:r w:rsidRPr="00A27589">
        <w:t>Sculpti</w:t>
      </w:r>
      <w:r w:rsidR="00F600F4" w:rsidRPr="00A27589">
        <w:t>ng has been cleared</w:t>
      </w:r>
      <w:r w:rsidRPr="00A27589">
        <w:t xml:space="preserve"> by the FDA as safe. This fat reduction treatment has benefitted from considerable praise regarding its high safety profile</w:t>
      </w:r>
      <w:r w:rsidR="00F600F4" w:rsidRPr="00A27589">
        <w:t>.</w:t>
      </w:r>
      <w:r w:rsidRPr="00A27589">
        <w:t xml:space="preserve"> Cool</w:t>
      </w:r>
      <w:r w:rsidR="00F600F4" w:rsidRPr="00A27589">
        <w:t xml:space="preserve"> </w:t>
      </w:r>
      <w:r w:rsidRPr="00A27589">
        <w:t>Sculpting side effects are quite rare</w:t>
      </w:r>
      <w:r w:rsidR="00F600F4" w:rsidRPr="00A27589">
        <w:t xml:space="preserve">, especially when receiving treatment from a reputable Massachusetts provider. </w:t>
      </w:r>
    </w:p>
    <w:p w14:paraId="3D9FFC4A" w14:textId="77777777" w:rsidR="00F600F4" w:rsidRPr="00A27589" w:rsidRDefault="00F600F4" w:rsidP="00EF5701">
      <w:pPr>
        <w:spacing w:after="0" w:line="240" w:lineRule="auto"/>
      </w:pPr>
    </w:p>
    <w:p w14:paraId="3D9E7E5F" w14:textId="6A99CE0B" w:rsidR="00EF5701" w:rsidRDefault="00F600F4" w:rsidP="00EF5701">
      <w:pPr>
        <w:spacing w:after="0" w:line="240" w:lineRule="auto"/>
      </w:pPr>
      <w:r w:rsidRPr="00A27589">
        <w:t>It is not uncommon to experience</w:t>
      </w:r>
      <w:r w:rsidR="00EF5701" w:rsidRPr="00A27589">
        <w:t xml:space="preserve"> </w:t>
      </w:r>
      <w:r w:rsidRPr="00A27589">
        <w:t xml:space="preserve">post procedure </w:t>
      </w:r>
      <w:r w:rsidR="00EF5701" w:rsidRPr="00A27589">
        <w:t>symptoms</w:t>
      </w:r>
      <w:r w:rsidRPr="00A27589">
        <w:t xml:space="preserve"> such as mild bruising, tenderness, redness, and numbness</w:t>
      </w:r>
      <w:r w:rsidR="00EF5701" w:rsidRPr="00A27589">
        <w:t xml:space="preserve"> as the body's natural immune response acti</w:t>
      </w:r>
      <w:r w:rsidRPr="00A27589">
        <w:t>vates to process the</w:t>
      </w:r>
      <w:r w:rsidR="00EF5701" w:rsidRPr="00A27589">
        <w:t xml:space="preserve"> frozen fat cells. </w:t>
      </w:r>
      <w:r w:rsidRPr="00A27589">
        <w:t>However, s</w:t>
      </w:r>
      <w:r w:rsidR="00EF5701" w:rsidRPr="00A27589">
        <w:t xml:space="preserve">uch symptoms are </w:t>
      </w:r>
      <w:r w:rsidRPr="00A27589">
        <w:t xml:space="preserve">localized to the treatment area and quickly resolve without </w:t>
      </w:r>
      <w:proofErr w:type="gramStart"/>
      <w:r w:rsidRPr="00A27589">
        <w:t>intervention.</w:t>
      </w:r>
      <w:r w:rsidR="00EF5701" w:rsidRPr="00A27589">
        <w:t>*</w:t>
      </w:r>
      <w:proofErr w:type="gramEnd"/>
    </w:p>
    <w:p w14:paraId="29825B88" w14:textId="08FE3A97" w:rsidR="00547CDA" w:rsidRDefault="00547CDA" w:rsidP="00EF5701">
      <w:pPr>
        <w:spacing w:after="0" w:line="240" w:lineRule="auto"/>
      </w:pPr>
    </w:p>
    <w:p w14:paraId="1C1A5F97" w14:textId="3FA36A79" w:rsidR="00547CDA" w:rsidRDefault="00547CDA" w:rsidP="00EF5701">
      <w:pPr>
        <w:spacing w:after="0" w:line="240" w:lineRule="auto"/>
        <w:rPr>
          <w:color w:val="FF0000"/>
        </w:rPr>
      </w:pPr>
      <w:r>
        <w:rPr>
          <w:color w:val="FF0000"/>
        </w:rPr>
        <w:t>Cool Sculpting Reviews</w:t>
      </w:r>
    </w:p>
    <w:p w14:paraId="7B387FAA" w14:textId="4186A98C" w:rsidR="00547CDA" w:rsidRDefault="00547CDA" w:rsidP="00EF5701">
      <w:pPr>
        <w:spacing w:after="0" w:line="240" w:lineRule="auto"/>
        <w:rPr>
          <w:color w:val="FF0000"/>
        </w:rPr>
      </w:pPr>
    </w:p>
    <w:p w14:paraId="66234563" w14:textId="0317D568" w:rsidR="00547CDA" w:rsidRDefault="00547CDA" w:rsidP="00EF5701">
      <w:pPr>
        <w:spacing w:after="0" w:line="240" w:lineRule="auto"/>
        <w:rPr>
          <w:color w:val="FF0000"/>
        </w:rPr>
      </w:pPr>
      <w:r>
        <w:rPr>
          <w:color w:val="FF0000"/>
        </w:rPr>
        <w:t xml:space="preserve">Men and women who undergo the fat freezing treatment have great things to say about their experience and their results. Yet, they are not the only group with raving Cool Sculpting reviews. The academic community consisting of medical professionals and scientists have thoroughly evaluated the popular body contouring procedure and publish their Cool Sculpting reviews in peer-reviewed journals. </w:t>
      </w:r>
    </w:p>
    <w:p w14:paraId="39300569" w14:textId="024C5FDF" w:rsidR="00547CDA" w:rsidRDefault="00547CDA" w:rsidP="00EF5701">
      <w:pPr>
        <w:spacing w:after="0" w:line="240" w:lineRule="auto"/>
        <w:rPr>
          <w:color w:val="FF0000"/>
        </w:rPr>
      </w:pPr>
    </w:p>
    <w:p w14:paraId="47068F81" w14:textId="4927F826" w:rsidR="00547CDA" w:rsidRDefault="00547CDA" w:rsidP="00EF5701">
      <w:pPr>
        <w:spacing w:after="0" w:line="240" w:lineRule="auto"/>
        <w:rPr>
          <w:color w:val="FF0000"/>
        </w:rPr>
      </w:pPr>
      <w:r>
        <w:rPr>
          <w:color w:val="FF0000"/>
        </w:rPr>
        <w:t>Findings from clinical data add further proof that fat freezing works. Here are some of the more notable studies:</w:t>
      </w:r>
    </w:p>
    <w:p w14:paraId="251789A3" w14:textId="77777777" w:rsidR="00547CDA" w:rsidRDefault="00547CDA" w:rsidP="00EF5701">
      <w:pPr>
        <w:spacing w:after="0" w:line="240" w:lineRule="auto"/>
        <w:rPr>
          <w:color w:val="FF0000"/>
        </w:rPr>
      </w:pPr>
    </w:p>
    <w:p w14:paraId="5E95684B" w14:textId="311A41AC" w:rsidR="00547CDA" w:rsidRPr="00547CDA" w:rsidRDefault="00547CDA" w:rsidP="00547CDA">
      <w:pPr>
        <w:rPr>
          <w:bCs/>
          <w:color w:val="FF0000"/>
        </w:rPr>
      </w:pPr>
      <w:r>
        <w:rPr>
          <w:color w:val="FF0000"/>
        </w:rPr>
        <w:t>The journal of</w:t>
      </w:r>
      <w:r w:rsidRPr="00547CDA">
        <w:rPr>
          <w:color w:val="FF0000"/>
        </w:rPr>
        <w:t xml:space="preserve"> </w:t>
      </w:r>
      <w:r w:rsidRPr="00547CDA">
        <w:rPr>
          <w:rFonts w:ascii="Arial" w:eastAsia="Arial" w:hAnsi="Arial" w:cs="Arial"/>
          <w:i/>
          <w:color w:val="FF0000"/>
          <w:sz w:val="20"/>
          <w:szCs w:val="20"/>
        </w:rPr>
        <w:t>Clinical, Cosmetic and Investigational Dermatology</w:t>
      </w:r>
      <w:r w:rsidRPr="00547CDA">
        <w:rPr>
          <w:b/>
          <w:color w:val="FF0000"/>
        </w:rPr>
        <w:t xml:space="preserve">¹ </w:t>
      </w:r>
      <w:r>
        <w:rPr>
          <w:bCs/>
          <w:color w:val="FF0000"/>
        </w:rPr>
        <w:t xml:space="preserve">published the clinical evaluation </w:t>
      </w:r>
      <w:r w:rsidRPr="00547CDA">
        <w:rPr>
          <w:color w:val="FF0000"/>
        </w:rPr>
        <w:t>“Cryolipolysis for Noninvasive Body Contouring</w:t>
      </w:r>
      <w:r>
        <w:rPr>
          <w:color w:val="FF0000"/>
        </w:rPr>
        <w:t>.</w:t>
      </w:r>
      <w:r w:rsidRPr="00547CDA">
        <w:rPr>
          <w:color w:val="FF0000"/>
        </w:rPr>
        <w:t>”</w:t>
      </w:r>
      <w:r>
        <w:rPr>
          <w:color w:val="FF0000"/>
        </w:rPr>
        <w:t xml:space="preserve"> This study evaluated the consensus of findings from numerous studies, and reports:</w:t>
      </w:r>
    </w:p>
    <w:p w14:paraId="3F642549" w14:textId="77777777" w:rsidR="00547CDA" w:rsidRPr="00547CDA" w:rsidRDefault="00547CDA" w:rsidP="00547CDA">
      <w:pPr>
        <w:pStyle w:val="ListParagraph"/>
        <w:numPr>
          <w:ilvl w:val="0"/>
          <w:numId w:val="4"/>
        </w:numPr>
        <w:spacing w:after="160" w:line="259" w:lineRule="auto"/>
        <w:rPr>
          <w:b/>
          <w:color w:val="FF0000"/>
        </w:rPr>
      </w:pPr>
      <w:r w:rsidRPr="00547CDA">
        <w:rPr>
          <w:b/>
          <w:color w:val="FF0000"/>
        </w:rPr>
        <w:t>“improvement</w:t>
      </w:r>
      <w:r>
        <w:rPr>
          <w:b/>
          <w:color w:val="FF0000"/>
        </w:rPr>
        <w:t xml:space="preserve">s [were] </w:t>
      </w:r>
      <w:r w:rsidRPr="00547CDA">
        <w:rPr>
          <w:b/>
          <w:color w:val="FF0000"/>
        </w:rPr>
        <w:t xml:space="preserve">seen in 86% of treated subjects.” </w:t>
      </w:r>
    </w:p>
    <w:p w14:paraId="24CEF45E" w14:textId="351D83A0" w:rsidR="00547CDA" w:rsidRDefault="00547CDA" w:rsidP="00547CDA">
      <w:pPr>
        <w:pStyle w:val="ListParagraph"/>
        <w:numPr>
          <w:ilvl w:val="0"/>
          <w:numId w:val="4"/>
        </w:numPr>
        <w:spacing w:after="160" w:line="259" w:lineRule="auto"/>
        <w:rPr>
          <w:b/>
          <w:color w:val="FF0000"/>
        </w:rPr>
      </w:pPr>
      <w:r w:rsidRPr="00547CDA">
        <w:rPr>
          <w:rFonts w:ascii="Arial" w:eastAsia="Arial" w:hAnsi="Arial" w:cs="Arial"/>
          <w:b/>
          <w:i/>
          <w:color w:val="FF0000"/>
          <w:sz w:val="20"/>
          <w:szCs w:val="20"/>
        </w:rPr>
        <w:t>“</w:t>
      </w:r>
      <w:r w:rsidRPr="00547CDA">
        <w:rPr>
          <w:b/>
          <w:color w:val="FF0000"/>
        </w:rPr>
        <w:t>In clinical studies, cryolipolysis was shown to reduce subcutaneous fat at the treatment site by up to 25% after one treatment</w:t>
      </w:r>
      <w:r>
        <w:rPr>
          <w:b/>
          <w:color w:val="FF0000"/>
        </w:rPr>
        <w:t>.</w:t>
      </w:r>
      <w:r w:rsidRPr="00547CDA">
        <w:rPr>
          <w:b/>
          <w:color w:val="FF0000"/>
        </w:rPr>
        <w:t xml:space="preserve">” </w:t>
      </w:r>
    </w:p>
    <w:p w14:paraId="26E1B8C5" w14:textId="77777777" w:rsidR="00547CDA" w:rsidRPr="00547CDA" w:rsidRDefault="00547CDA" w:rsidP="00547CDA">
      <w:pPr>
        <w:pStyle w:val="ListParagraph"/>
        <w:numPr>
          <w:ilvl w:val="0"/>
          <w:numId w:val="4"/>
        </w:numPr>
        <w:spacing w:after="160" w:line="259" w:lineRule="auto"/>
        <w:rPr>
          <w:b/>
          <w:color w:val="FF0000"/>
        </w:rPr>
      </w:pPr>
      <w:r w:rsidRPr="00547CDA">
        <w:rPr>
          <w:color w:val="FF0000"/>
        </w:rPr>
        <w:t>“</w:t>
      </w:r>
      <w:r w:rsidRPr="00547CDA">
        <w:rPr>
          <w:b/>
          <w:color w:val="FF0000"/>
        </w:rPr>
        <w:t>cryolipolysis is considered to be both safe and efficient with a high patient satisfaction rate.”</w:t>
      </w:r>
    </w:p>
    <w:p w14:paraId="2C7C6C19" w14:textId="4C67B62D" w:rsidR="00547CDA" w:rsidRPr="00547CDA" w:rsidRDefault="00547CDA" w:rsidP="00547CDA">
      <w:pPr>
        <w:pStyle w:val="ListParagraph"/>
        <w:numPr>
          <w:ilvl w:val="0"/>
          <w:numId w:val="4"/>
        </w:numPr>
        <w:spacing w:after="160" w:line="259" w:lineRule="auto"/>
        <w:rPr>
          <w:color w:val="FF0000"/>
        </w:rPr>
      </w:pPr>
      <w:r w:rsidRPr="00547CDA">
        <w:rPr>
          <w:color w:val="FF0000"/>
        </w:rPr>
        <w:t>“</w:t>
      </w:r>
      <w:r w:rsidRPr="00547CDA">
        <w:rPr>
          <w:b/>
          <w:color w:val="FF0000"/>
        </w:rPr>
        <w:t xml:space="preserve">Cryolipolysis has been proven to be a very safe method for body </w:t>
      </w:r>
      <w:proofErr w:type="gramStart"/>
      <w:r w:rsidRPr="00547CDA">
        <w:rPr>
          <w:b/>
          <w:color w:val="FF0000"/>
        </w:rPr>
        <w:t>contouring, and</w:t>
      </w:r>
      <w:proofErr w:type="gramEnd"/>
      <w:r w:rsidRPr="00547CDA">
        <w:rPr>
          <w:b/>
          <w:color w:val="FF0000"/>
        </w:rPr>
        <w:t xml:space="preserve"> is accomplished with only minimal discomfort</w:t>
      </w:r>
      <w:r>
        <w:rPr>
          <w:b/>
          <w:color w:val="FF0000"/>
        </w:rPr>
        <w:t>.</w:t>
      </w:r>
      <w:r w:rsidRPr="00547CDA">
        <w:rPr>
          <w:b/>
          <w:color w:val="FF0000"/>
        </w:rPr>
        <w:t>”</w:t>
      </w:r>
      <w:r w:rsidRPr="00547CDA">
        <w:rPr>
          <w:color w:val="FF0000"/>
        </w:rPr>
        <w:t xml:space="preserve"> </w:t>
      </w:r>
    </w:p>
    <w:p w14:paraId="41293674" w14:textId="21115572" w:rsidR="00547CDA" w:rsidRPr="00547CDA" w:rsidRDefault="00547CDA" w:rsidP="00547CDA">
      <w:pPr>
        <w:rPr>
          <w:color w:val="FF0000"/>
        </w:rPr>
      </w:pPr>
      <w:r>
        <w:rPr>
          <w:color w:val="FF0000"/>
        </w:rPr>
        <w:t xml:space="preserve">The journal of </w:t>
      </w:r>
      <w:r w:rsidRPr="00547CDA">
        <w:rPr>
          <w:i/>
          <w:color w:val="FF0000"/>
        </w:rPr>
        <w:t>Dermatological Surgery</w:t>
      </w:r>
      <w:proofErr w:type="gramStart"/>
      <w:r w:rsidRPr="00547CDA">
        <w:rPr>
          <w:color w:val="FF0000"/>
          <w:vertAlign w:val="superscript"/>
        </w:rPr>
        <w:t xml:space="preserve">2 </w:t>
      </w:r>
      <w:r>
        <w:rPr>
          <w:color w:val="FF0000"/>
          <w:vertAlign w:val="superscript"/>
        </w:rPr>
        <w:t xml:space="preserve"> </w:t>
      </w:r>
      <w:r>
        <w:rPr>
          <w:color w:val="FF0000"/>
        </w:rPr>
        <w:t>published</w:t>
      </w:r>
      <w:proofErr w:type="gramEnd"/>
      <w:r>
        <w:rPr>
          <w:color w:val="FF0000"/>
        </w:rPr>
        <w:t xml:space="preserve"> the article </w:t>
      </w:r>
      <w:r w:rsidRPr="00547CDA">
        <w:rPr>
          <w:color w:val="FF0000"/>
        </w:rPr>
        <w:t>"Safety, Tolerance, And Patient Satisfaction With Noninvasive Cryolipolysis</w:t>
      </w:r>
      <w:r>
        <w:rPr>
          <w:color w:val="FF0000"/>
        </w:rPr>
        <w:t>.</w:t>
      </w:r>
      <w:r w:rsidRPr="00547CDA">
        <w:rPr>
          <w:color w:val="FF0000"/>
        </w:rPr>
        <w:t>"</w:t>
      </w:r>
      <w:r>
        <w:rPr>
          <w:color w:val="FF0000"/>
        </w:rPr>
        <w:t xml:space="preserve"> This study conducted patient interviews with over 500 cryolipolysis patients and found:</w:t>
      </w:r>
    </w:p>
    <w:p w14:paraId="651ADDCD" w14:textId="77777777" w:rsidR="00547CDA" w:rsidRPr="00547CDA" w:rsidRDefault="00547CDA" w:rsidP="00547CDA">
      <w:pPr>
        <w:pStyle w:val="ListParagraph"/>
        <w:numPr>
          <w:ilvl w:val="0"/>
          <w:numId w:val="3"/>
        </w:numPr>
        <w:spacing w:after="160" w:line="259" w:lineRule="auto"/>
        <w:ind w:left="1080"/>
        <w:rPr>
          <w:b/>
          <w:i/>
          <w:iCs/>
          <w:color w:val="FF0000"/>
        </w:rPr>
      </w:pPr>
      <w:r w:rsidRPr="00547CDA">
        <w:rPr>
          <w:b/>
          <w:i/>
          <w:iCs/>
          <w:color w:val="FF0000"/>
        </w:rPr>
        <w:t xml:space="preserve"> “89% of respondents reporting a positive perception of treatment duration.”</w:t>
      </w:r>
    </w:p>
    <w:p w14:paraId="52BBDD42" w14:textId="77777777" w:rsidR="00547CDA" w:rsidRPr="00547CDA" w:rsidRDefault="00547CDA" w:rsidP="00547CDA">
      <w:pPr>
        <w:pStyle w:val="ListParagraph"/>
        <w:numPr>
          <w:ilvl w:val="0"/>
          <w:numId w:val="3"/>
        </w:numPr>
        <w:spacing w:after="160" w:line="259" w:lineRule="auto"/>
        <w:ind w:left="1080"/>
        <w:rPr>
          <w:b/>
          <w:i/>
          <w:iCs/>
          <w:color w:val="FF0000"/>
        </w:rPr>
      </w:pPr>
      <w:r w:rsidRPr="00547CDA">
        <w:rPr>
          <w:b/>
          <w:i/>
          <w:iCs/>
          <w:color w:val="FF0000"/>
        </w:rPr>
        <w:t xml:space="preserve">“96% reporting minimal to tolerable discomfort.” </w:t>
      </w:r>
    </w:p>
    <w:p w14:paraId="0C241A60" w14:textId="77777777" w:rsidR="00547CDA" w:rsidRPr="00547CDA" w:rsidRDefault="00547CDA" w:rsidP="00547CDA">
      <w:pPr>
        <w:pStyle w:val="ListParagraph"/>
        <w:numPr>
          <w:ilvl w:val="0"/>
          <w:numId w:val="3"/>
        </w:numPr>
        <w:spacing w:after="160" w:line="259" w:lineRule="auto"/>
        <w:ind w:left="1080"/>
        <w:rPr>
          <w:b/>
          <w:i/>
          <w:iCs/>
          <w:color w:val="FF0000"/>
        </w:rPr>
      </w:pPr>
      <w:r w:rsidRPr="00547CDA">
        <w:rPr>
          <w:b/>
          <w:i/>
          <w:iCs/>
          <w:color w:val="FF0000"/>
        </w:rPr>
        <w:t>“82% of patients would recommend the cryolipolysis procedure to a friend.”</w:t>
      </w:r>
    </w:p>
    <w:p w14:paraId="60148FD8" w14:textId="77777777" w:rsidR="00547CDA" w:rsidRPr="00547CDA" w:rsidRDefault="00547CDA" w:rsidP="00547CDA">
      <w:pPr>
        <w:pStyle w:val="ListParagraph"/>
        <w:numPr>
          <w:ilvl w:val="0"/>
          <w:numId w:val="3"/>
        </w:numPr>
        <w:spacing w:after="160" w:line="259" w:lineRule="auto"/>
        <w:ind w:left="1080"/>
        <w:rPr>
          <w:b/>
          <w:i/>
          <w:iCs/>
          <w:color w:val="FF0000"/>
        </w:rPr>
      </w:pPr>
      <w:r w:rsidRPr="00547CDA">
        <w:rPr>
          <w:b/>
          <w:i/>
          <w:iCs/>
          <w:color w:val="FF0000"/>
        </w:rPr>
        <w:t>“No significant side effects or adverse events were reported. “</w:t>
      </w:r>
    </w:p>
    <w:p w14:paraId="0FDF2970" w14:textId="77777777" w:rsidR="00547CDA" w:rsidRPr="00547CDA" w:rsidRDefault="00547CDA" w:rsidP="00547CDA">
      <w:pPr>
        <w:pStyle w:val="ListParagraph"/>
        <w:numPr>
          <w:ilvl w:val="0"/>
          <w:numId w:val="3"/>
        </w:numPr>
        <w:spacing w:after="160" w:line="259" w:lineRule="auto"/>
        <w:ind w:left="1080"/>
        <w:rPr>
          <w:b/>
          <w:i/>
          <w:iCs/>
          <w:color w:val="FF0000"/>
        </w:rPr>
      </w:pPr>
      <w:r w:rsidRPr="00547CDA">
        <w:rPr>
          <w:b/>
          <w:i/>
          <w:iCs/>
          <w:color w:val="FF0000"/>
        </w:rPr>
        <w:t xml:space="preserve">“The procedure was well-tolerated.” </w:t>
      </w:r>
    </w:p>
    <w:p w14:paraId="500157E2" w14:textId="77777777" w:rsidR="00547CDA" w:rsidRPr="00547CDA" w:rsidRDefault="00547CDA" w:rsidP="00EF5701">
      <w:pPr>
        <w:spacing w:after="0" w:line="240" w:lineRule="auto"/>
        <w:rPr>
          <w:color w:val="FF0000"/>
        </w:rPr>
      </w:pPr>
    </w:p>
    <w:p w14:paraId="0462D40A" w14:textId="77777777" w:rsidR="00EF5701" w:rsidRPr="00A27589" w:rsidRDefault="00EF5701" w:rsidP="00EF5701">
      <w:pPr>
        <w:spacing w:after="0" w:line="240" w:lineRule="auto"/>
      </w:pPr>
    </w:p>
    <w:p w14:paraId="0E525E66" w14:textId="26076261" w:rsidR="00547CDA" w:rsidRPr="00547CDA" w:rsidRDefault="00547CDA" w:rsidP="00EF5701">
      <w:pPr>
        <w:spacing w:after="0" w:line="240" w:lineRule="auto"/>
        <w:rPr>
          <w:color w:val="FF0000"/>
        </w:rPr>
      </w:pPr>
      <w:r w:rsidRPr="00547CDA">
        <w:rPr>
          <w:color w:val="FF0000"/>
        </w:rPr>
        <w:lastRenderedPageBreak/>
        <w:t>Liposuction vs. Cool Sculpting</w:t>
      </w:r>
    </w:p>
    <w:p w14:paraId="0455E40E" w14:textId="537E2957" w:rsidR="00547CDA" w:rsidRPr="00547CDA" w:rsidRDefault="00547CDA" w:rsidP="00EF5701">
      <w:pPr>
        <w:spacing w:after="0" w:line="240" w:lineRule="auto"/>
        <w:rPr>
          <w:color w:val="FF0000"/>
        </w:rPr>
      </w:pPr>
    </w:p>
    <w:p w14:paraId="2A04DAA7" w14:textId="16F33B87" w:rsidR="00547CDA" w:rsidRPr="00547CDA" w:rsidRDefault="00547CDA" w:rsidP="00EF5701">
      <w:pPr>
        <w:spacing w:after="0" w:line="240" w:lineRule="auto"/>
        <w:rPr>
          <w:color w:val="FF0000"/>
        </w:rPr>
      </w:pPr>
      <w:r w:rsidRPr="00547CDA">
        <w:rPr>
          <w:color w:val="FF0000"/>
        </w:rPr>
        <w:t xml:space="preserve">Cool Sculpting and liposuction are popular fat reduction treatments. Both procedures eliminate fat cells. They differ in their method of removal. Liposuction takes a more invasive approach than Cool Sculpting. </w:t>
      </w:r>
      <w:r>
        <w:rPr>
          <w:color w:val="FF0000"/>
        </w:rPr>
        <w:t>Liposuction</w:t>
      </w:r>
      <w:r w:rsidRPr="00547CDA">
        <w:rPr>
          <w:color w:val="FF0000"/>
        </w:rPr>
        <w:t xml:space="preserve"> is a surgical procedure </w:t>
      </w:r>
      <w:r>
        <w:rPr>
          <w:color w:val="FF0000"/>
        </w:rPr>
        <w:t>involving</w:t>
      </w:r>
      <w:r w:rsidRPr="00547CDA">
        <w:rPr>
          <w:color w:val="FF0000"/>
        </w:rPr>
        <w:t xml:space="preserve"> manual remov</w:t>
      </w:r>
      <w:r>
        <w:rPr>
          <w:color w:val="FF0000"/>
        </w:rPr>
        <w:t xml:space="preserve">al of </w:t>
      </w:r>
      <w:r w:rsidRPr="00547CDA">
        <w:rPr>
          <w:color w:val="FF0000"/>
        </w:rPr>
        <w:t xml:space="preserve">fat cells via a cannula (tube) inserted into the body through a small incision. The cannula breaks up the fat deposits and suctions </w:t>
      </w:r>
      <w:r>
        <w:rPr>
          <w:color w:val="FF0000"/>
        </w:rPr>
        <w:t xml:space="preserve">fat cells </w:t>
      </w:r>
      <w:r w:rsidRPr="00547CDA">
        <w:rPr>
          <w:color w:val="FF0000"/>
        </w:rPr>
        <w:t xml:space="preserve">out of the body. </w:t>
      </w:r>
    </w:p>
    <w:p w14:paraId="28F1315A" w14:textId="47FF0856" w:rsidR="00547CDA" w:rsidRPr="00547CDA" w:rsidRDefault="00547CDA" w:rsidP="00EF5701">
      <w:pPr>
        <w:spacing w:after="0" w:line="240" w:lineRule="auto"/>
        <w:rPr>
          <w:color w:val="FF0000"/>
        </w:rPr>
      </w:pPr>
    </w:p>
    <w:p w14:paraId="1DEF9F64" w14:textId="303E6433" w:rsidR="00547CDA" w:rsidRPr="00547CDA" w:rsidRDefault="00547CDA" w:rsidP="00EF5701">
      <w:pPr>
        <w:spacing w:after="0" w:line="240" w:lineRule="auto"/>
        <w:rPr>
          <w:color w:val="FF0000"/>
          <w:vertAlign w:val="superscript"/>
        </w:rPr>
      </w:pPr>
      <w:r w:rsidRPr="00547CDA">
        <w:rPr>
          <w:color w:val="FF0000"/>
        </w:rPr>
        <w:t xml:space="preserve">Cool Sculpting is a non-surgical alternative to liposuction. It eliminates fat cells by freezing fat cells to death. Once </w:t>
      </w:r>
      <w:r>
        <w:rPr>
          <w:color w:val="FF0000"/>
        </w:rPr>
        <w:t>frozen</w:t>
      </w:r>
      <w:r w:rsidRPr="00547CDA">
        <w:rPr>
          <w:color w:val="FF0000"/>
        </w:rPr>
        <w:t xml:space="preserve">, the fat cells are </w:t>
      </w:r>
      <w:r>
        <w:rPr>
          <w:color w:val="FF0000"/>
        </w:rPr>
        <w:t>flagged</w:t>
      </w:r>
      <w:r w:rsidRPr="00547CDA">
        <w:rPr>
          <w:color w:val="FF0000"/>
        </w:rPr>
        <w:t xml:space="preserve"> for removal. The fat cells exit the body via the lymphatic system where they are collected and excreted as waste. Unlike liposuction, Cool Sculpting requires no surgeons, scalpels, stitches, or lengthy downtime. </w:t>
      </w:r>
      <w:r w:rsidRPr="00547CDA">
        <w:rPr>
          <w:color w:val="FF0000"/>
          <w:vertAlign w:val="superscript"/>
        </w:rPr>
        <w:t>1</w:t>
      </w:r>
    </w:p>
    <w:p w14:paraId="1AE300A9" w14:textId="119D2452" w:rsidR="00547CDA" w:rsidRPr="00547CDA" w:rsidRDefault="00547CDA" w:rsidP="00EF5701">
      <w:pPr>
        <w:spacing w:after="0" w:line="240" w:lineRule="auto"/>
        <w:rPr>
          <w:color w:val="FF0000"/>
          <w:vertAlign w:val="superscript"/>
        </w:rPr>
      </w:pPr>
    </w:p>
    <w:p w14:paraId="548717DC" w14:textId="6FE3568C" w:rsidR="00547CDA" w:rsidRPr="00547CDA" w:rsidRDefault="00547CDA" w:rsidP="00EF5701">
      <w:pPr>
        <w:spacing w:after="0" w:line="240" w:lineRule="auto"/>
        <w:rPr>
          <w:color w:val="FF0000"/>
        </w:rPr>
      </w:pPr>
      <w:r w:rsidRPr="00547CDA">
        <w:rPr>
          <w:color w:val="FF0000"/>
        </w:rPr>
        <w:t>Liposuction is ideal for patients who need to remove bigger fat deposits and don’t mind the invasive requirements of th</w:t>
      </w:r>
      <w:r>
        <w:rPr>
          <w:color w:val="FF0000"/>
        </w:rPr>
        <w:t>e</w:t>
      </w:r>
      <w:r w:rsidRPr="00547CDA">
        <w:rPr>
          <w:color w:val="FF0000"/>
        </w:rPr>
        <w:t xml:space="preserve"> surgical procedure. Cool Sculpting is ideal for healthy men and women who struggle with isolated fat deposits that resist diet and exercise and want to reduce that fat without surgery and little to no downtime. </w:t>
      </w:r>
    </w:p>
    <w:p w14:paraId="4A9899BB" w14:textId="5B4E6FFA" w:rsidR="00547CDA" w:rsidRPr="00547CDA" w:rsidRDefault="00547CDA" w:rsidP="00EF5701">
      <w:pPr>
        <w:spacing w:after="0" w:line="240" w:lineRule="auto"/>
        <w:rPr>
          <w:color w:val="FF0000"/>
        </w:rPr>
      </w:pPr>
    </w:p>
    <w:p w14:paraId="6B2AA9E0" w14:textId="3418388C" w:rsidR="00547CDA" w:rsidRPr="00547CDA" w:rsidRDefault="00547CDA" w:rsidP="00EF5701">
      <w:pPr>
        <w:spacing w:after="0" w:line="240" w:lineRule="auto"/>
        <w:rPr>
          <w:color w:val="FF0000"/>
        </w:rPr>
      </w:pPr>
      <w:r w:rsidRPr="00547CDA">
        <w:rPr>
          <w:color w:val="FF0000"/>
        </w:rPr>
        <w:t>During your complimentary consultation with Advanced Body Sculpting of New England, we will discuss your goals and advise you on which fat reduction procedure is right for you.</w:t>
      </w:r>
    </w:p>
    <w:p w14:paraId="0F3DDE19" w14:textId="77777777" w:rsidR="00547CDA" w:rsidRDefault="00547CDA" w:rsidP="00EF5701">
      <w:pPr>
        <w:spacing w:after="0" w:line="240" w:lineRule="auto"/>
      </w:pPr>
      <w:bookmarkStart w:id="0" w:name="_GoBack"/>
      <w:bookmarkEnd w:id="0"/>
    </w:p>
    <w:p w14:paraId="5E6D28B9" w14:textId="3107ABB0" w:rsidR="00EF5701" w:rsidRPr="00A27589" w:rsidRDefault="00EF5701" w:rsidP="00EF5701">
      <w:pPr>
        <w:spacing w:after="0" w:line="240" w:lineRule="auto"/>
      </w:pPr>
      <w:r w:rsidRPr="00A27589">
        <w:t xml:space="preserve">CoolSculpting Near Me: </w:t>
      </w:r>
      <w:r w:rsidR="00547CDA" w:rsidRPr="00547CDA">
        <w:rPr>
          <w:highlight w:val="yellow"/>
        </w:rPr>
        <w:t>[untoggled]</w:t>
      </w:r>
    </w:p>
    <w:p w14:paraId="1CC017AD" w14:textId="77777777" w:rsidR="00F600F4" w:rsidRPr="00A27589" w:rsidRDefault="00F600F4" w:rsidP="00EF5701">
      <w:pPr>
        <w:spacing w:after="0" w:line="240" w:lineRule="auto"/>
      </w:pPr>
    </w:p>
    <w:p w14:paraId="105912DB" w14:textId="77777777" w:rsidR="00F600F4" w:rsidRPr="00A27589" w:rsidRDefault="00C54016" w:rsidP="00EF5701">
      <w:pPr>
        <w:spacing w:after="0" w:line="240" w:lineRule="auto"/>
      </w:pPr>
      <w:r>
        <w:t>Advanced Body Sculpting of New England</w:t>
      </w:r>
      <w:r w:rsidR="00F600F4" w:rsidRPr="00A27589">
        <w:t xml:space="preserve"> is a pioneer of non-invasive fat reduction and one of the most experienced CoolSculpting providers in Massachusetts. </w:t>
      </w:r>
      <w:r w:rsidR="00373B1A" w:rsidRPr="00A27589">
        <w:t xml:space="preserve">Discerning patients choose Advanced Body Contouring because they know that skilled professionals operating with the latest fat freezing technologies greatly influences the results of this technique sensitive procedure. </w:t>
      </w:r>
    </w:p>
    <w:p w14:paraId="44350837" w14:textId="77777777" w:rsidR="00373B1A" w:rsidRPr="00A27589" w:rsidRDefault="00373B1A" w:rsidP="00EF5701">
      <w:pPr>
        <w:spacing w:after="0" w:line="240" w:lineRule="auto"/>
      </w:pPr>
    </w:p>
    <w:p w14:paraId="418909B6" w14:textId="77777777" w:rsidR="00EF5701" w:rsidRPr="00EF5701" w:rsidRDefault="00373B1A" w:rsidP="00373B1A">
      <w:pPr>
        <w:spacing w:after="0" w:line="240" w:lineRule="auto"/>
        <w:rPr>
          <w:rFonts w:ascii="Times New Roman" w:eastAsia="Times New Roman" w:hAnsi="Times New Roman" w:cs="Times New Roman"/>
          <w:sz w:val="24"/>
          <w:szCs w:val="24"/>
        </w:rPr>
      </w:pPr>
      <w:r w:rsidRPr="00A27589">
        <w:t xml:space="preserve">Regain the confidence that comes with a slim, sculpted physique by getting started with CoolSculpting today. Contact </w:t>
      </w:r>
      <w:r w:rsidR="00C54016">
        <w:t>Advanced Body Sculpting of New England</w:t>
      </w:r>
      <w:r w:rsidRPr="00A27589">
        <w:t xml:space="preserve"> online or by calling (877) 577-5476.</w:t>
      </w:r>
      <w:r w:rsidR="00EF5701" w:rsidRPr="00A27589">
        <w:br/>
      </w:r>
      <w:r w:rsidR="00EF5701" w:rsidRPr="00A27589">
        <w:br/>
      </w:r>
      <w:r w:rsidR="00EF5701" w:rsidRPr="00EF5701">
        <w:rPr>
          <w:rFonts w:ascii="Times New Roman" w:eastAsia="Times New Roman" w:hAnsi="Times New Roman" w:cs="Times New Roman"/>
          <w:sz w:val="24"/>
          <w:szCs w:val="24"/>
        </w:rPr>
        <w:br/>
      </w:r>
    </w:p>
    <w:p w14:paraId="41465BE4" w14:textId="77777777" w:rsidR="00EF5701" w:rsidRPr="00EF5701" w:rsidRDefault="00EF5701" w:rsidP="00EF5701">
      <w:pPr>
        <w:spacing w:after="0" w:line="240" w:lineRule="auto"/>
        <w:rPr>
          <w:rFonts w:ascii="Times New Roman" w:eastAsia="Times New Roman" w:hAnsi="Times New Roman" w:cs="Times New Roman"/>
          <w:sz w:val="24"/>
          <w:szCs w:val="24"/>
        </w:rPr>
      </w:pPr>
      <w:r w:rsidRPr="00EF5701">
        <w:rPr>
          <w:rFonts w:ascii="Arial" w:eastAsia="Times New Roman" w:hAnsi="Arial" w:cs="Arial"/>
          <w:b/>
          <w:bCs/>
          <w:color w:val="000000"/>
        </w:rPr>
        <w:t>NOTES &amp; SOURCES</w:t>
      </w:r>
    </w:p>
    <w:p w14:paraId="43400C53" w14:textId="77777777" w:rsidR="00EF5701" w:rsidRPr="00EF5701" w:rsidRDefault="00EF5701" w:rsidP="00EF5701">
      <w:pPr>
        <w:spacing w:after="0" w:line="240" w:lineRule="auto"/>
        <w:rPr>
          <w:rFonts w:ascii="Times New Roman" w:eastAsia="Times New Roman" w:hAnsi="Times New Roman" w:cs="Times New Roman"/>
          <w:sz w:val="24"/>
          <w:szCs w:val="24"/>
        </w:rPr>
      </w:pPr>
    </w:p>
    <w:p w14:paraId="0B25A578" w14:textId="77777777" w:rsidR="00EF5701" w:rsidRPr="00EF5701" w:rsidRDefault="00EF5701" w:rsidP="00EF5701">
      <w:pPr>
        <w:spacing w:after="0" w:line="240" w:lineRule="auto"/>
        <w:rPr>
          <w:rFonts w:ascii="Times New Roman" w:eastAsia="Times New Roman" w:hAnsi="Times New Roman" w:cs="Times New Roman"/>
          <w:sz w:val="24"/>
          <w:szCs w:val="24"/>
        </w:rPr>
      </w:pPr>
      <w:r w:rsidRPr="00EF5701">
        <w:rPr>
          <w:rFonts w:ascii="Arial" w:eastAsia="Times New Roman" w:hAnsi="Arial" w:cs="Arial"/>
          <w:color w:val="000000"/>
        </w:rPr>
        <w:t xml:space="preserve">1. Arigon, Dierickx, Koenig, Mazer, Sand. (2013). </w:t>
      </w:r>
      <w:hyperlink r:id="rId5" w:history="1">
        <w:r w:rsidRPr="00A27589">
          <w:rPr>
            <w:rStyle w:val="Hyperlink"/>
            <w:rFonts w:ascii="Arial" w:eastAsia="Times New Roman" w:hAnsi="Arial" w:cs="Arial"/>
          </w:rPr>
          <w:t>Safety, tolerance, and patient satisfaction with noninvasive cryolipolysis</w:t>
        </w:r>
      </w:hyperlink>
      <w:r w:rsidRPr="00EF5701">
        <w:rPr>
          <w:rFonts w:ascii="Arial" w:eastAsia="Times New Roman" w:hAnsi="Arial" w:cs="Arial"/>
          <w:color w:val="000000"/>
        </w:rPr>
        <w:t xml:space="preserve">. Dermatol Surgery, 39 (8), 1209-16. </w:t>
      </w:r>
    </w:p>
    <w:p w14:paraId="3E49B3DA" w14:textId="77777777" w:rsidR="00EF5701" w:rsidRPr="00EF5701" w:rsidRDefault="00EF5701" w:rsidP="00EF5701">
      <w:pPr>
        <w:spacing w:after="0" w:line="240" w:lineRule="auto"/>
        <w:rPr>
          <w:rFonts w:ascii="Times New Roman" w:eastAsia="Times New Roman" w:hAnsi="Times New Roman" w:cs="Times New Roman"/>
          <w:sz w:val="24"/>
          <w:szCs w:val="24"/>
        </w:rPr>
      </w:pPr>
    </w:p>
    <w:p w14:paraId="2C858212" w14:textId="77777777" w:rsidR="00EF5701" w:rsidRPr="00EF5701" w:rsidRDefault="00EF5701" w:rsidP="00EF5701">
      <w:pPr>
        <w:spacing w:after="0" w:line="240" w:lineRule="auto"/>
        <w:rPr>
          <w:rFonts w:ascii="Times New Roman" w:eastAsia="Times New Roman" w:hAnsi="Times New Roman" w:cs="Times New Roman"/>
          <w:sz w:val="24"/>
          <w:szCs w:val="24"/>
        </w:rPr>
      </w:pPr>
      <w:r w:rsidRPr="00EF5701">
        <w:rPr>
          <w:rFonts w:ascii="Arial" w:eastAsia="Times New Roman" w:hAnsi="Arial" w:cs="Arial"/>
          <w:color w:val="000000"/>
        </w:rPr>
        <w:t xml:space="preserve">2. Bernstein, E. (2016). </w:t>
      </w:r>
      <w:hyperlink r:id="rId6" w:history="1">
        <w:r w:rsidRPr="00A27589">
          <w:rPr>
            <w:rStyle w:val="Hyperlink"/>
            <w:rFonts w:ascii="Arial" w:eastAsia="Times New Roman" w:hAnsi="Arial" w:cs="Arial"/>
          </w:rPr>
          <w:t>Long-term efficacy follow-up on two cryolipolysis case studies: 6 and 9 years post-treatment</w:t>
        </w:r>
      </w:hyperlink>
      <w:r w:rsidRPr="00EF5701">
        <w:rPr>
          <w:rFonts w:ascii="Arial" w:eastAsia="Times New Roman" w:hAnsi="Arial" w:cs="Arial"/>
          <w:color w:val="000000"/>
        </w:rPr>
        <w:t xml:space="preserve">. Journal of Cosmetic Dermatology, 15 (4), 561-564. </w:t>
      </w:r>
    </w:p>
    <w:p w14:paraId="18DBB825" w14:textId="77777777" w:rsidR="00EF5701" w:rsidRPr="00EF5701" w:rsidRDefault="00EF5701" w:rsidP="00EF5701">
      <w:pPr>
        <w:spacing w:after="0" w:line="240" w:lineRule="auto"/>
        <w:rPr>
          <w:rFonts w:ascii="Times New Roman" w:eastAsia="Times New Roman" w:hAnsi="Times New Roman" w:cs="Times New Roman"/>
          <w:sz w:val="24"/>
          <w:szCs w:val="24"/>
        </w:rPr>
      </w:pPr>
    </w:p>
    <w:p w14:paraId="4034217B" w14:textId="77777777" w:rsidR="00EF5701" w:rsidRPr="00EF5701" w:rsidRDefault="00EF5701" w:rsidP="00EF5701">
      <w:pPr>
        <w:spacing w:after="0" w:line="240" w:lineRule="auto"/>
        <w:rPr>
          <w:rFonts w:ascii="Times New Roman" w:eastAsia="Times New Roman" w:hAnsi="Times New Roman" w:cs="Times New Roman"/>
          <w:sz w:val="24"/>
          <w:szCs w:val="24"/>
        </w:rPr>
      </w:pPr>
      <w:r w:rsidRPr="00EF5701">
        <w:rPr>
          <w:rFonts w:ascii="Arial" w:eastAsia="Times New Roman" w:hAnsi="Arial" w:cs="Arial"/>
          <w:color w:val="000000"/>
        </w:rPr>
        <w:t>3. Krueger, Luebberding, Mai, Sadick. (2014</w:t>
      </w:r>
      <w:hyperlink r:id="rId7" w:history="1">
        <w:r w:rsidRPr="00A27589">
          <w:rPr>
            <w:rStyle w:val="Hyperlink"/>
            <w:rFonts w:ascii="Arial" w:eastAsia="Times New Roman" w:hAnsi="Arial" w:cs="Arial"/>
          </w:rPr>
          <w:t>). Cryolipolysis for noninvasive body contouring: clinical efficacy and patient satisfaction.</w:t>
        </w:r>
      </w:hyperlink>
      <w:r w:rsidRPr="00EF5701">
        <w:rPr>
          <w:rFonts w:ascii="Arial" w:eastAsia="Times New Roman" w:hAnsi="Arial" w:cs="Arial"/>
          <w:color w:val="000000"/>
        </w:rPr>
        <w:t xml:space="preserve"> Clin Cosmet Investig Dermatol, 7, 201-205. </w:t>
      </w:r>
    </w:p>
    <w:p w14:paraId="2AF554CF" w14:textId="77777777" w:rsidR="00EF5701" w:rsidRPr="00EF5701" w:rsidRDefault="00EF5701" w:rsidP="00EF5701">
      <w:pPr>
        <w:spacing w:after="0" w:line="240" w:lineRule="auto"/>
        <w:rPr>
          <w:rFonts w:ascii="Times New Roman" w:eastAsia="Times New Roman" w:hAnsi="Times New Roman" w:cs="Times New Roman"/>
          <w:sz w:val="24"/>
          <w:szCs w:val="24"/>
        </w:rPr>
      </w:pPr>
    </w:p>
    <w:p w14:paraId="20C35CF9" w14:textId="77777777" w:rsidR="00EF5701" w:rsidRPr="00EF5701" w:rsidRDefault="00EF5701" w:rsidP="00EF5701">
      <w:pPr>
        <w:spacing w:after="0" w:line="240" w:lineRule="auto"/>
        <w:rPr>
          <w:rFonts w:ascii="Times New Roman" w:eastAsia="Times New Roman" w:hAnsi="Times New Roman" w:cs="Times New Roman"/>
          <w:sz w:val="24"/>
          <w:szCs w:val="24"/>
        </w:rPr>
      </w:pPr>
      <w:r w:rsidRPr="00EF5701">
        <w:rPr>
          <w:rFonts w:ascii="Arial" w:eastAsia="Times New Roman" w:hAnsi="Arial" w:cs="Arial"/>
          <w:color w:val="000000"/>
        </w:rPr>
        <w:t xml:space="preserve">****Results may vary. </w:t>
      </w:r>
      <w:r w:rsidR="00C54016">
        <w:rPr>
          <w:rFonts w:ascii="Arial" w:eastAsia="Times New Roman" w:hAnsi="Arial" w:cs="Arial"/>
          <w:color w:val="000000"/>
        </w:rPr>
        <w:t>Advanced Body Sculpting of New England</w:t>
      </w:r>
      <w:r w:rsidRPr="00EF5701">
        <w:rPr>
          <w:rFonts w:ascii="Arial" w:eastAsia="Times New Roman" w:hAnsi="Arial" w:cs="Arial"/>
          <w:color w:val="000000"/>
        </w:rPr>
        <w:t xml:space="preserve"> is reputable for complete customer satisfaction for completed treatments. Unless otherwise noted, testimonials provided are from </w:t>
      </w:r>
      <w:r w:rsidR="00373B1A">
        <w:rPr>
          <w:rFonts w:ascii="Arial" w:eastAsia="Times New Roman" w:hAnsi="Arial" w:cs="Arial"/>
          <w:color w:val="000000"/>
        </w:rPr>
        <w:t xml:space="preserve">actual </w:t>
      </w:r>
      <w:r w:rsidRPr="00EF5701">
        <w:rPr>
          <w:rFonts w:ascii="Arial" w:eastAsia="Times New Roman" w:hAnsi="Arial" w:cs="Arial"/>
          <w:color w:val="000000"/>
        </w:rPr>
        <w:t xml:space="preserve">patients who have undergone complete treatment(s.) Before and after pictures depict real patients who have undergone complete CoolSculpting treatments. However, results </w:t>
      </w:r>
      <w:r w:rsidRPr="00EF5701">
        <w:rPr>
          <w:rFonts w:ascii="Arial" w:eastAsia="Times New Roman" w:hAnsi="Arial" w:cs="Arial"/>
          <w:color w:val="000000"/>
        </w:rPr>
        <w:lastRenderedPageBreak/>
        <w:t>may vary per client. No treatment is promised to provide permanent results. A guarantee is neither provided nor implied.</w:t>
      </w:r>
    </w:p>
    <w:p w14:paraId="01D272C9" w14:textId="77777777" w:rsidR="00A6530A" w:rsidRDefault="00547CDA"/>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75CB7"/>
    <w:multiLevelType w:val="hybridMultilevel"/>
    <w:tmpl w:val="8576A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E67340"/>
    <w:multiLevelType w:val="hybridMultilevel"/>
    <w:tmpl w:val="6882D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363D81"/>
    <w:multiLevelType w:val="multilevel"/>
    <w:tmpl w:val="75246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A432D5A"/>
    <w:multiLevelType w:val="hybridMultilevel"/>
    <w:tmpl w:val="491C4D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QwMzGwMDY3MjIyNjJX0lEKTi0uzszPAykwrAUAXCYrpCwAAAA="/>
  </w:docVars>
  <w:rsids>
    <w:rsidRoot w:val="00EF5701"/>
    <w:rsid w:val="00373B1A"/>
    <w:rsid w:val="00427BE0"/>
    <w:rsid w:val="00547CDA"/>
    <w:rsid w:val="006F1251"/>
    <w:rsid w:val="00A27589"/>
    <w:rsid w:val="00C54016"/>
    <w:rsid w:val="00D971F2"/>
    <w:rsid w:val="00ED22F2"/>
    <w:rsid w:val="00EF5701"/>
    <w:rsid w:val="00F600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69A60"/>
  <w15:docId w15:val="{4A2C9467-9988-4F98-A1CA-69DD6206E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F570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73B1A"/>
    <w:pPr>
      <w:ind w:left="720"/>
      <w:contextualSpacing/>
    </w:pPr>
  </w:style>
  <w:style w:type="character" w:styleId="Hyperlink">
    <w:name w:val="Hyperlink"/>
    <w:basedOn w:val="DefaultParagraphFont"/>
    <w:uiPriority w:val="99"/>
    <w:unhideWhenUsed/>
    <w:rsid w:val="00A2758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1820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mc/articles/PMC407963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7335309" TargetMode="External"/><Relationship Id="rId5" Type="http://schemas.openxmlformats.org/officeDocument/2006/relationships/hyperlink" Target="https://www.ncbi.nlm.nih.gov/pubmed/2363906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TotalTime>
  <Pages>5</Pages>
  <Words>1577</Words>
  <Characters>8991</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issa zelig</cp:lastModifiedBy>
  <cp:revision>3</cp:revision>
  <dcterms:created xsi:type="dcterms:W3CDTF">2018-10-30T21:06:00Z</dcterms:created>
  <dcterms:modified xsi:type="dcterms:W3CDTF">2019-12-26T20:26:00Z</dcterms:modified>
</cp:coreProperties>
</file>